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AE0FE2" w14:textId="7EC47150" w:rsidR="0033368F" w:rsidRDefault="0033368F">
      <w:r w:rsidRPr="0033368F">
        <w:rPr>
          <w:b/>
          <w:bCs/>
        </w:rPr>
        <w:t xml:space="preserve">Simulation Note: </w:t>
      </w:r>
      <w:r w:rsidRPr="0033368F">
        <w:t xml:space="preserve">1. You </w:t>
      </w:r>
      <w:r w:rsidR="002B50BF">
        <w:t>must ensure all three files are on</w:t>
      </w:r>
      <w:r w:rsidRPr="0033368F">
        <w:t xml:space="preserve"> the same path. 2. Before running "</w:t>
      </w:r>
      <w:proofErr w:type="spellStart"/>
      <w:r w:rsidRPr="0033368F">
        <w:t>Pneumatic_pressure_systems</w:t>
      </w:r>
      <w:proofErr w:type="spellEnd"/>
      <w:r w:rsidRPr="0033368F">
        <w:t>", run "Q".</w:t>
      </w:r>
    </w:p>
    <w:p w14:paraId="0501A65D" w14:textId="77777777" w:rsidR="0033368F" w:rsidRDefault="0033368F">
      <w:pPr>
        <w:rPr>
          <w:b/>
          <w:bCs/>
        </w:rPr>
      </w:pPr>
    </w:p>
    <w:p w14:paraId="74D23F3F" w14:textId="29C5492C" w:rsidR="00F2711B" w:rsidRDefault="0033368F">
      <w:bookmarkStart w:id="0" w:name="OLE_LINK1"/>
      <w:r w:rsidRPr="0033368F">
        <w:rPr>
          <w:b/>
          <w:bCs/>
        </w:rPr>
        <w:t xml:space="preserve">Program </w:t>
      </w:r>
      <w:r w:rsidR="002B50BF">
        <w:rPr>
          <w:b/>
          <w:bCs/>
        </w:rPr>
        <w:t>Description</w:t>
      </w:r>
      <w:r w:rsidRPr="0033368F">
        <w:rPr>
          <w:b/>
          <w:bCs/>
        </w:rPr>
        <w:t xml:space="preserve">: </w:t>
      </w:r>
      <w:r w:rsidRPr="0033368F">
        <w:t>The simulation model is mainly constructed for the single-chamber two-valve pneumatic pressure servo system, and the proposed inverter PWM module and frequency regulation compensation method (duty cycle compensation) are added to this program.</w:t>
      </w:r>
      <w:bookmarkEnd w:id="0"/>
    </w:p>
    <w:p w14:paraId="4C1934A6" w14:textId="77777777" w:rsidR="000D0C80" w:rsidRDefault="000D0C80"/>
    <w:p w14:paraId="36579CB8" w14:textId="48D77626" w:rsidR="000D0C80" w:rsidRDefault="000D0C80">
      <w:r w:rsidRPr="000D0C80">
        <w:rPr>
          <w:b/>
          <w:bCs/>
        </w:rPr>
        <w:t>Note:</w:t>
      </w:r>
      <w:r w:rsidRPr="000D0C80">
        <w:t xml:space="preserve"> ‘Pneumatic_pressure_systems_2015’ is an earlier version, but there may be some problems causing simulation errors, try to run the original version ‘</w:t>
      </w:r>
      <w:proofErr w:type="spellStart"/>
      <w:r w:rsidRPr="000D0C80">
        <w:t>Pneumatic_pressure_systems</w:t>
      </w:r>
      <w:proofErr w:type="spellEnd"/>
      <w:r w:rsidRPr="000D0C80">
        <w:t>’.</w:t>
      </w:r>
    </w:p>
    <w:sectPr w:rsidR="000D0C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4743E8" w14:textId="77777777" w:rsidR="00210FC0" w:rsidRDefault="00210FC0" w:rsidP="00717A5F">
      <w:r>
        <w:separator/>
      </w:r>
    </w:p>
  </w:endnote>
  <w:endnote w:type="continuationSeparator" w:id="0">
    <w:p w14:paraId="19EB2202" w14:textId="77777777" w:rsidR="00210FC0" w:rsidRDefault="00210FC0" w:rsidP="00717A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1C1E5F" w14:textId="77777777" w:rsidR="00210FC0" w:rsidRDefault="00210FC0" w:rsidP="00717A5F">
      <w:r>
        <w:separator/>
      </w:r>
    </w:p>
  </w:footnote>
  <w:footnote w:type="continuationSeparator" w:id="0">
    <w:p w14:paraId="2533F6F7" w14:textId="77777777" w:rsidR="00210FC0" w:rsidRDefault="00210FC0" w:rsidP="00717A5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1tDA3Nzc1NjE0MzRW0lEKTi0uzszPAykwrQUACftOkSwAAAA="/>
  </w:docVars>
  <w:rsids>
    <w:rsidRoot w:val="00731F6B"/>
    <w:rsid w:val="00004DA3"/>
    <w:rsid w:val="00016473"/>
    <w:rsid w:val="000658D5"/>
    <w:rsid w:val="000B1F48"/>
    <w:rsid w:val="000D0C80"/>
    <w:rsid w:val="000D33B7"/>
    <w:rsid w:val="001F130B"/>
    <w:rsid w:val="00210FC0"/>
    <w:rsid w:val="00264BCA"/>
    <w:rsid w:val="002B50BF"/>
    <w:rsid w:val="0033368F"/>
    <w:rsid w:val="003758FC"/>
    <w:rsid w:val="00417EC8"/>
    <w:rsid w:val="005C67F6"/>
    <w:rsid w:val="006456C5"/>
    <w:rsid w:val="0069232D"/>
    <w:rsid w:val="00712A92"/>
    <w:rsid w:val="00717A5F"/>
    <w:rsid w:val="00731F6B"/>
    <w:rsid w:val="0077782A"/>
    <w:rsid w:val="00940DD2"/>
    <w:rsid w:val="009561BF"/>
    <w:rsid w:val="009A797C"/>
    <w:rsid w:val="00B03ADA"/>
    <w:rsid w:val="00BA4BC5"/>
    <w:rsid w:val="00C61B82"/>
    <w:rsid w:val="00CE7BE3"/>
    <w:rsid w:val="00D80759"/>
    <w:rsid w:val="00E51C8C"/>
    <w:rsid w:val="00F27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84E3FD"/>
  <w15:chartTrackingRefBased/>
  <w15:docId w15:val="{E30781D2-D51C-41BA-9522-0E608E8BB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17A5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17A5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17A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17A5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帅鹏 李</dc:creator>
  <cp:keywords/>
  <dc:description/>
  <cp:lastModifiedBy>帅鹏 李</cp:lastModifiedBy>
  <cp:revision>9</cp:revision>
  <dcterms:created xsi:type="dcterms:W3CDTF">2024-07-16T01:33:00Z</dcterms:created>
  <dcterms:modified xsi:type="dcterms:W3CDTF">2024-08-22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b9c6af49da81f0a5a96f93e00f14b40d0efd447ae27eb85e4d6cc11f1c9bdf</vt:lpwstr>
  </property>
</Properties>
</file>